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8d40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6:53Z</dcterms:created>
  <dcterms:modified xsi:type="dcterms:W3CDTF">2020-11-12T15:36:53Z</dcterms:modified>
</cp:coreProperties>
</file>